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3158" w:rsidRPr="00A40A66" w:rsidRDefault="009B3158" w:rsidP="009B3158">
      <w:pPr>
        <w:spacing w:after="0" w:line="240" w:lineRule="auto"/>
      </w:pPr>
      <w:r w:rsidRPr="00A40A66">
        <w:t>CoolSculpting.page.Saimovici.mz</w:t>
      </w:r>
    </w:p>
    <w:p w:rsidR="009B3158" w:rsidRPr="00A40A66" w:rsidRDefault="00990D20" w:rsidP="009B3158">
      <w:pPr>
        <w:spacing w:after="0" w:line="240" w:lineRule="auto"/>
      </w:pPr>
      <w:r w:rsidRPr="00A40A66">
        <w:t xml:space="preserve">KW: </w:t>
      </w:r>
      <w:r w:rsidR="005F65F5" w:rsidRPr="00A40A66">
        <w:t>CoolSculpting</w:t>
      </w:r>
    </w:p>
    <w:p w:rsidR="00990D20" w:rsidRPr="00A40A66" w:rsidRDefault="00990D20" w:rsidP="009B3158">
      <w:pPr>
        <w:spacing w:after="0" w:line="240" w:lineRule="auto"/>
      </w:pPr>
      <w:r w:rsidRPr="00A40A66">
        <w:t>/</w:t>
      </w:r>
      <w:r w:rsidR="005F65F5" w:rsidRPr="00A40A66">
        <w:t>CoolSculpting</w:t>
      </w:r>
      <w:r w:rsidRPr="00A40A66">
        <w:t>-purchase</w:t>
      </w:r>
    </w:p>
    <w:p w:rsidR="00990D20" w:rsidRPr="00A40A66" w:rsidRDefault="00990D20" w:rsidP="009B3158">
      <w:pPr>
        <w:spacing w:after="0" w:line="240" w:lineRule="auto"/>
      </w:pPr>
      <w:r w:rsidRPr="00A40A66">
        <w:t xml:space="preserve">META: CoolSculpting freezes away fat and </w:t>
      </w:r>
      <w:r w:rsidR="009C0260" w:rsidRPr="00A40A66">
        <w:t>contours the physique. Learn</w:t>
      </w:r>
      <w:r w:rsidRPr="00A40A66">
        <w:t xml:space="preserve"> about CoolSculpting cost, befo</w:t>
      </w:r>
      <w:r w:rsidR="009C0260" w:rsidRPr="00A40A66">
        <w:t>re and after results, &amp; more from the top Body Contouring Pro.</w:t>
      </w:r>
    </w:p>
    <w:p w:rsidR="00990D20" w:rsidRPr="00A40A66" w:rsidRDefault="00990D20" w:rsidP="009B3158">
      <w:pPr>
        <w:spacing w:after="0" w:line="240" w:lineRule="auto"/>
      </w:pPr>
    </w:p>
    <w:p w:rsidR="00990D20" w:rsidRPr="00A40A66" w:rsidRDefault="00990D20" w:rsidP="009B3158">
      <w:pPr>
        <w:spacing w:after="0" w:line="240" w:lineRule="auto"/>
      </w:pPr>
    </w:p>
    <w:p w:rsidR="00990D20" w:rsidRPr="00A40A66" w:rsidRDefault="009C0260" w:rsidP="009B3158">
      <w:pPr>
        <w:spacing w:after="0" w:line="240" w:lineRule="auto"/>
      </w:pPr>
      <w:r w:rsidRPr="00A40A66">
        <w:t>COOLSCULPTING FAT REDUCTION | FREEZE FAT IN WESTCHESTER</w:t>
      </w:r>
    </w:p>
    <w:p w:rsidR="009C0260" w:rsidRPr="00A40A66" w:rsidRDefault="009C0260" w:rsidP="009B3158">
      <w:pPr>
        <w:spacing w:after="0" w:line="240" w:lineRule="auto"/>
      </w:pPr>
    </w:p>
    <w:p w:rsidR="009C0260" w:rsidRPr="00A40A66" w:rsidRDefault="00185122" w:rsidP="009B3158">
      <w:pPr>
        <w:spacing w:after="0" w:line="240" w:lineRule="auto"/>
      </w:pPr>
      <w:r w:rsidRPr="00A40A66">
        <w:t>CoolSculpting is a non-invasive</w:t>
      </w:r>
      <w:r w:rsidR="009C0260" w:rsidRPr="00A40A66">
        <w:t xml:space="preserve"> fat reduction option. It utilizes innovative cooling technology to safely eliminate fat cells by freezing them to death. Treatments take as little as 35 minutes to complete. There is little to no downtime. </w:t>
      </w:r>
      <w:r w:rsidR="006015D1" w:rsidRPr="00A40A66">
        <w:t>Moreover,</w:t>
      </w:r>
      <w:r w:rsidRPr="00A40A66">
        <w:t xml:space="preserve"> </w:t>
      </w:r>
      <w:r w:rsidR="006015D1">
        <w:t xml:space="preserve">the </w:t>
      </w:r>
      <w:r w:rsidR="009C0260" w:rsidRPr="00A40A66">
        <w:t xml:space="preserve">results are </w:t>
      </w:r>
      <w:r w:rsidR="006015D1" w:rsidRPr="00A40A66">
        <w:t>long lasting</w:t>
      </w:r>
      <w:r w:rsidR="009C0260" w:rsidRPr="00A40A66">
        <w:t xml:space="preserve">. </w:t>
      </w:r>
      <w:r w:rsidRPr="00A40A66">
        <w:t>Join the millions of women and men who have sculpted a slim, contoured physique. Learn more about CoolSculpting. Schedule a complimentary consultation today.</w:t>
      </w:r>
    </w:p>
    <w:p w:rsidR="00185122" w:rsidRPr="00A40A66" w:rsidRDefault="00185122" w:rsidP="009B3158">
      <w:pPr>
        <w:spacing w:after="0" w:line="240" w:lineRule="auto"/>
      </w:pPr>
    </w:p>
    <w:p w:rsidR="009C0260" w:rsidRPr="00A40A66" w:rsidRDefault="009C0260" w:rsidP="009B3158">
      <w:pPr>
        <w:spacing w:after="0" w:line="240" w:lineRule="auto"/>
      </w:pPr>
      <w:r w:rsidRPr="00A40A66">
        <w:t>THE ADVANTAGES OF COOLSCULPTING</w:t>
      </w:r>
    </w:p>
    <w:p w:rsidR="00185122" w:rsidRPr="00A40A66" w:rsidRDefault="00185122" w:rsidP="009B3158">
      <w:pPr>
        <w:spacing w:after="0" w:line="240" w:lineRule="auto"/>
      </w:pPr>
    </w:p>
    <w:p w:rsidR="00185122" w:rsidRPr="00A40A66" w:rsidRDefault="00185122" w:rsidP="009B3158">
      <w:pPr>
        <w:spacing w:after="0" w:line="240" w:lineRule="auto"/>
      </w:pPr>
      <w:r w:rsidRPr="00A40A66">
        <w:t xml:space="preserve">Reduce fat without surgery </w:t>
      </w:r>
    </w:p>
    <w:p w:rsidR="00185122" w:rsidRPr="00A40A66" w:rsidRDefault="00185122" w:rsidP="009B3158">
      <w:pPr>
        <w:spacing w:after="0" w:line="240" w:lineRule="auto"/>
      </w:pPr>
      <w:r w:rsidRPr="00A40A66">
        <w:t>Little to no downtime</w:t>
      </w:r>
    </w:p>
    <w:p w:rsidR="00185122" w:rsidRPr="00A40A66" w:rsidRDefault="00185122" w:rsidP="009B3158">
      <w:pPr>
        <w:spacing w:after="0" w:line="240" w:lineRule="auto"/>
      </w:pPr>
      <w:r w:rsidRPr="00A40A66">
        <w:t>FDA cleared + proven by science</w:t>
      </w:r>
    </w:p>
    <w:p w:rsidR="00185122" w:rsidRPr="00A40A66" w:rsidRDefault="00185122" w:rsidP="009B3158">
      <w:pPr>
        <w:spacing w:after="0" w:line="240" w:lineRule="auto"/>
      </w:pPr>
      <w:r w:rsidRPr="00A40A66">
        <w:t>35-minute treatments</w:t>
      </w:r>
    </w:p>
    <w:p w:rsidR="00185122" w:rsidRPr="00A40A66" w:rsidRDefault="00185122" w:rsidP="009B3158">
      <w:pPr>
        <w:spacing w:after="0" w:line="240" w:lineRule="auto"/>
      </w:pPr>
      <w:r w:rsidRPr="00A40A66">
        <w:t>High safety profile</w:t>
      </w:r>
    </w:p>
    <w:p w:rsidR="00185122" w:rsidRPr="00A40A66" w:rsidRDefault="00185122" w:rsidP="009B3158">
      <w:pPr>
        <w:spacing w:after="0" w:line="240" w:lineRule="auto"/>
      </w:pPr>
      <w:r w:rsidRPr="00A40A66">
        <w:t>Long-term fat reduction</w:t>
      </w:r>
    </w:p>
    <w:p w:rsidR="00185122" w:rsidRPr="00A40A66" w:rsidRDefault="00185122" w:rsidP="009B3158">
      <w:pPr>
        <w:spacing w:after="0" w:line="240" w:lineRule="auto"/>
      </w:pPr>
    </w:p>
    <w:p w:rsidR="00185122" w:rsidRPr="00A40A66" w:rsidRDefault="00185122" w:rsidP="009B3158">
      <w:pPr>
        <w:spacing w:after="0" w:line="240" w:lineRule="auto"/>
      </w:pPr>
    </w:p>
    <w:p w:rsidR="009C0260" w:rsidRPr="00A40A66" w:rsidRDefault="009C0260" w:rsidP="009B3158">
      <w:pPr>
        <w:spacing w:after="0" w:line="240" w:lineRule="auto"/>
      </w:pPr>
      <w:r w:rsidRPr="00A40A66">
        <w:t>COOLSCULPTING BEFORE AND AFTER*</w:t>
      </w:r>
    </w:p>
    <w:p w:rsidR="00185122" w:rsidRPr="00A40A66" w:rsidRDefault="00185122" w:rsidP="009B3158">
      <w:pPr>
        <w:spacing w:after="0" w:line="240" w:lineRule="auto"/>
      </w:pPr>
    </w:p>
    <w:p w:rsidR="00185122" w:rsidRPr="00A40A66" w:rsidRDefault="00185122" w:rsidP="009B3158">
      <w:pPr>
        <w:spacing w:after="0" w:line="240" w:lineRule="auto"/>
      </w:pPr>
      <w:r w:rsidRPr="00A40A66">
        <w:t xml:space="preserve">To see the slimming, contouring effect of fat freezing, look no further than CoolSculpting before and after images. As with any body contouring option, results may vary.* </w:t>
      </w:r>
    </w:p>
    <w:p w:rsidR="00185122" w:rsidRPr="00A40A66" w:rsidRDefault="00185122" w:rsidP="009B3158">
      <w:pPr>
        <w:spacing w:after="0" w:line="240" w:lineRule="auto"/>
      </w:pPr>
    </w:p>
    <w:p w:rsidR="009C0260" w:rsidRPr="00A40A66" w:rsidRDefault="009C0260" w:rsidP="009B3158">
      <w:pPr>
        <w:spacing w:after="0" w:line="240" w:lineRule="auto"/>
      </w:pPr>
      <w:r w:rsidRPr="00A40A66">
        <w:t>THE SCIENCE OF FREEZING FAT</w:t>
      </w:r>
    </w:p>
    <w:p w:rsidR="005F65F5" w:rsidRPr="00A40A66" w:rsidRDefault="005F65F5" w:rsidP="009B3158">
      <w:pPr>
        <w:spacing w:after="0" w:line="240" w:lineRule="auto"/>
      </w:pPr>
    </w:p>
    <w:p w:rsidR="005F65F5" w:rsidRPr="00A40A66" w:rsidRDefault="005F65F5" w:rsidP="009B3158">
      <w:pPr>
        <w:spacing w:after="0" w:line="240" w:lineRule="auto"/>
      </w:pPr>
      <w:r w:rsidRPr="00A40A66">
        <w:t>The science behind Cool Sculpting is called Cryolipolysis—the scientific term for cold indu</w:t>
      </w:r>
      <w:r w:rsidR="0000743D">
        <w:t xml:space="preserve">ced (Cryo) fat cell (lipo) </w:t>
      </w:r>
      <w:r w:rsidRPr="00A40A66">
        <w:t xml:space="preserve">death (lysis.) The </w:t>
      </w:r>
      <w:r w:rsidR="006015D1" w:rsidRPr="00A40A66">
        <w:t>innovative</w:t>
      </w:r>
      <w:r w:rsidRPr="00A40A66">
        <w:t xml:space="preserve"> Cool Sculpting machine isolates stubborn bulges and chills them with advanced cooling technology. The skin and surrounding tissue remain undamaged. </w:t>
      </w:r>
      <w:r w:rsidR="006015D1" w:rsidRPr="00A40A66">
        <w:t>However,</w:t>
      </w:r>
      <w:r w:rsidRPr="00A40A66">
        <w:t xml:space="preserve"> the underlying fat is fatally chilled.</w:t>
      </w:r>
      <w:r w:rsidR="00216195">
        <w:rPr>
          <w:rFonts w:cstheme="minorHAnsi"/>
        </w:rPr>
        <w:t>¹</w:t>
      </w:r>
      <w:r w:rsidRPr="00A40A66">
        <w:t xml:space="preserve"> </w:t>
      </w:r>
    </w:p>
    <w:p w:rsidR="005F65F5" w:rsidRPr="00A40A66" w:rsidRDefault="005F65F5" w:rsidP="009B3158">
      <w:pPr>
        <w:spacing w:after="0" w:line="240" w:lineRule="auto"/>
      </w:pPr>
    </w:p>
    <w:p w:rsidR="005F65F5" w:rsidRPr="00A40A66" w:rsidRDefault="005F65F5" w:rsidP="009B3158">
      <w:pPr>
        <w:spacing w:after="0" w:line="240" w:lineRule="auto"/>
      </w:pPr>
      <w:r w:rsidRPr="00A40A66">
        <w:t xml:space="preserve">When fat cells “freeze,” their </w:t>
      </w:r>
      <w:r w:rsidR="006B1319" w:rsidRPr="00A40A66">
        <w:t>cellular structure becomes</w:t>
      </w:r>
      <w:r w:rsidRPr="00A40A66">
        <w:t xml:space="preserve"> </w:t>
      </w:r>
      <w:r w:rsidR="006015D1" w:rsidRPr="00A40A66">
        <w:t>permanently</w:t>
      </w:r>
      <w:r w:rsidRPr="00A40A66">
        <w:t xml:space="preserve"> damaged. </w:t>
      </w:r>
      <w:r w:rsidR="0000743D">
        <w:t>The cells can n</w:t>
      </w:r>
      <w:r w:rsidRPr="00A40A66">
        <w:t xml:space="preserve">o longer </w:t>
      </w:r>
      <w:r w:rsidR="0000743D">
        <w:t>store fat, triggering</w:t>
      </w:r>
      <w:r w:rsidRPr="00A40A66">
        <w:t xml:space="preserve"> the </w:t>
      </w:r>
      <w:r w:rsidR="0000743D">
        <w:t>lymphatic system to collect the frozen fat cells.</w:t>
      </w:r>
      <w:r w:rsidRPr="00A40A66">
        <w:t xml:space="preserve"> This process can take several weeks until the fat cells are metabolized and excreted from the body</w:t>
      </w:r>
      <w:r w:rsidR="006B1319" w:rsidRPr="00A40A66">
        <w:t xml:space="preserve"> as waste.</w:t>
      </w:r>
      <w:r w:rsidR="00216195">
        <w:rPr>
          <w:rFonts w:cstheme="minorHAnsi"/>
        </w:rPr>
        <w:t>²</w:t>
      </w:r>
    </w:p>
    <w:p w:rsidR="006B1319" w:rsidRPr="00A40A66" w:rsidRDefault="006B1319" w:rsidP="009B3158">
      <w:pPr>
        <w:spacing w:after="0" w:line="240" w:lineRule="auto"/>
      </w:pPr>
    </w:p>
    <w:p w:rsidR="006B1319" w:rsidRPr="00A40A66" w:rsidRDefault="006B1319" w:rsidP="009B3158">
      <w:pPr>
        <w:spacing w:after="0" w:line="240" w:lineRule="auto"/>
      </w:pPr>
      <w:r w:rsidRPr="00A40A66">
        <w:t xml:space="preserve">The body does not </w:t>
      </w:r>
      <w:r w:rsidR="00216195">
        <w:t xml:space="preserve">replace fat cells that are excreted from the body (fat cells cannot grow back.) </w:t>
      </w:r>
      <w:r w:rsidRPr="00A40A66">
        <w:t>This is h</w:t>
      </w:r>
      <w:r w:rsidR="0000743D">
        <w:t xml:space="preserve">ow fat reduction treatments </w:t>
      </w:r>
      <w:r w:rsidRPr="00A40A66">
        <w:t>deliver long lasting results.</w:t>
      </w:r>
      <w:r w:rsidR="00216195">
        <w:rPr>
          <w:rFonts w:cstheme="minorHAnsi"/>
        </w:rPr>
        <w:t>³</w:t>
      </w:r>
    </w:p>
    <w:p w:rsidR="005F65F5" w:rsidRPr="00A40A66" w:rsidRDefault="005F65F5" w:rsidP="009B3158">
      <w:pPr>
        <w:spacing w:after="0" w:line="240" w:lineRule="auto"/>
      </w:pPr>
    </w:p>
    <w:p w:rsidR="009C0260" w:rsidRPr="00A40A66" w:rsidRDefault="009C0260" w:rsidP="009B3158">
      <w:pPr>
        <w:spacing w:after="0" w:line="240" w:lineRule="auto"/>
      </w:pPr>
      <w:r w:rsidRPr="00A40A66">
        <w:t>COOL SCULPTING PRICES</w:t>
      </w:r>
    </w:p>
    <w:p w:rsidR="006B1319" w:rsidRPr="00A40A66" w:rsidRDefault="006B1319" w:rsidP="009B3158">
      <w:pPr>
        <w:spacing w:after="0" w:line="240" w:lineRule="auto"/>
      </w:pPr>
    </w:p>
    <w:p w:rsidR="006B1319" w:rsidRPr="00A40A66" w:rsidRDefault="006B1319" w:rsidP="009B3158">
      <w:pPr>
        <w:spacing w:after="0" w:line="240" w:lineRule="auto"/>
      </w:pPr>
      <w:r w:rsidRPr="00A40A66">
        <w:t>CoolSculpting cost varies. Prices fluctuate in relation to the customized features of your individual treatm</w:t>
      </w:r>
      <w:bookmarkStart w:id="0" w:name="_GoBack"/>
      <w:bookmarkEnd w:id="0"/>
      <w:r w:rsidRPr="00A40A66">
        <w:t xml:space="preserve">ent plan. Your free consultation </w:t>
      </w:r>
      <w:r w:rsidR="00AA06F8">
        <w:t xml:space="preserve">from Advanced Rejuvenation Centers </w:t>
      </w:r>
      <w:r w:rsidRPr="00A40A66">
        <w:t xml:space="preserve">will cover CoolSculpting </w:t>
      </w:r>
      <w:r w:rsidRPr="00A40A66">
        <w:lastRenderedPageBreak/>
        <w:t xml:space="preserve">cost in more detail. As the premier body contouring facility in Westchester </w:t>
      </w:r>
      <w:r w:rsidR="006015D1" w:rsidRPr="00A40A66">
        <w:t>County</w:t>
      </w:r>
      <w:r w:rsidRPr="00A40A66">
        <w:t xml:space="preserve">, we offer new clients 25% off </w:t>
      </w:r>
      <w:r w:rsidR="006015D1" w:rsidRPr="00A40A66">
        <w:t>CoolSculpting</w:t>
      </w:r>
      <w:r w:rsidR="00E009DD" w:rsidRPr="00A40A66">
        <w:t xml:space="preserve"> packages</w:t>
      </w:r>
      <w:r w:rsidRPr="00A40A66">
        <w:t>. If fat freezing is right for you</w:t>
      </w:r>
      <w:r w:rsidR="00E009DD" w:rsidRPr="00A40A66">
        <w:t>,</w:t>
      </w:r>
      <w:r w:rsidRPr="00A40A66">
        <w:t xml:space="preserve"> </w:t>
      </w:r>
      <w:r w:rsidR="006015D1" w:rsidRPr="00A40A66">
        <w:t>we will</w:t>
      </w:r>
      <w:r w:rsidR="00E009DD" w:rsidRPr="00A40A66">
        <w:t xml:space="preserve"> tailor your treatment plan</w:t>
      </w:r>
      <w:r w:rsidRPr="00A40A66">
        <w:t xml:space="preserve"> to your body, your goals, and your budget. </w:t>
      </w:r>
    </w:p>
    <w:p w:rsidR="00E009DD" w:rsidRPr="00A40A66" w:rsidRDefault="00E009DD" w:rsidP="009B3158">
      <w:pPr>
        <w:spacing w:after="0" w:line="240" w:lineRule="auto"/>
      </w:pPr>
    </w:p>
    <w:p w:rsidR="00E009DD" w:rsidRPr="00A40A66" w:rsidRDefault="00E009DD" w:rsidP="009B3158">
      <w:pPr>
        <w:spacing w:after="0" w:line="240" w:lineRule="auto"/>
      </w:pPr>
      <w:r w:rsidRPr="00AA06F8">
        <w:rPr>
          <w:b/>
        </w:rPr>
        <w:t>Fat Freezing Special:</w:t>
      </w:r>
      <w:r w:rsidRPr="00A40A66">
        <w:t xml:space="preserve"> Sign up for a complimentary consultation and receive 25% off your Cool Sculpting package.  </w:t>
      </w:r>
      <w:r w:rsidR="006015D1" w:rsidRPr="00A40A66">
        <w:t xml:space="preserve">In addition, receive a FREE skin tightening treatment (with </w:t>
      </w:r>
      <w:r w:rsidR="006015D1" w:rsidRPr="00754DB9">
        <w:rPr>
          <w:u w:val="single"/>
        </w:rPr>
        <w:t>RF Microneedling</w:t>
      </w:r>
      <w:r w:rsidR="006015D1" w:rsidRPr="00A40A66">
        <w:t>) and a 3-month supply of Trim Tea by NutraMetrix</w:t>
      </w:r>
      <w:r w:rsidR="006015D1">
        <w:t>+</w:t>
      </w:r>
    </w:p>
    <w:p w:rsidR="00DF130D" w:rsidRPr="00A40A66" w:rsidRDefault="00DF130D" w:rsidP="009B3158">
      <w:pPr>
        <w:spacing w:after="0" w:line="240" w:lineRule="auto"/>
      </w:pPr>
    </w:p>
    <w:p w:rsidR="009C0260" w:rsidRDefault="009C0260" w:rsidP="009B3158">
      <w:pPr>
        <w:spacing w:after="0" w:line="240" w:lineRule="auto"/>
      </w:pPr>
      <w:r w:rsidRPr="00A40A66">
        <w:t>COOL SCULPTING TREATMENT AREAS</w:t>
      </w:r>
    </w:p>
    <w:p w:rsidR="00A40A66" w:rsidRDefault="00A40A66" w:rsidP="009B3158">
      <w:pPr>
        <w:spacing w:after="0" w:line="240" w:lineRule="auto"/>
      </w:pPr>
    </w:p>
    <w:p w:rsidR="00A40A66" w:rsidRDefault="00A40A66" w:rsidP="009B3158">
      <w:pPr>
        <w:spacing w:after="0" w:line="240" w:lineRule="auto"/>
      </w:pPr>
      <w:r>
        <w:t>Advanced Rejuvenation Centers offer fat freezing treatments using the newest line of Cool Sculpting applicators. These include the CoolMini, designed to reduce submental fullness (neck fat or a double chin</w:t>
      </w:r>
      <w:r w:rsidR="0053615B">
        <w:t>.</w:t>
      </w:r>
      <w:r>
        <w:t xml:space="preserve">) </w:t>
      </w:r>
      <w:r w:rsidR="0053615B">
        <w:t>In addition to treating more areas, the</w:t>
      </w:r>
      <w:r>
        <w:t xml:space="preserve"> new applicators redu</w:t>
      </w:r>
      <w:r w:rsidR="0053615B">
        <w:t>ce treatment time to 35-minutes.  They also</w:t>
      </w:r>
      <w:r>
        <w:t xml:space="preserve"> </w:t>
      </w:r>
      <w:r w:rsidR="0053615B">
        <w:t xml:space="preserve">improve comfort and decrease downtime. </w:t>
      </w:r>
    </w:p>
    <w:p w:rsidR="0053615B" w:rsidRDefault="0053615B" w:rsidP="009B3158">
      <w:pPr>
        <w:spacing w:after="0" w:line="240" w:lineRule="auto"/>
      </w:pPr>
    </w:p>
    <w:p w:rsidR="0053615B" w:rsidRDefault="0053615B" w:rsidP="009B3158">
      <w:pPr>
        <w:spacing w:after="0" w:line="240" w:lineRule="auto"/>
      </w:pPr>
      <w:r>
        <w:t>Fat freezing is an excellent solution for nearly any stubborn bulge found on the body. With the full line of CoolAdvantage applicators, Advanced Rejuvenation Centers offer:</w:t>
      </w:r>
    </w:p>
    <w:p w:rsidR="0053615B" w:rsidRDefault="0053615B" w:rsidP="009B3158">
      <w:pPr>
        <w:spacing w:after="0" w:line="240" w:lineRule="auto"/>
      </w:pPr>
    </w:p>
    <w:p w:rsidR="0053615B" w:rsidRDefault="0053615B" w:rsidP="0053615B">
      <w:pPr>
        <w:pStyle w:val="ListParagraph"/>
        <w:numPr>
          <w:ilvl w:val="0"/>
          <w:numId w:val="1"/>
        </w:numPr>
        <w:spacing w:after="0" w:line="240" w:lineRule="auto"/>
      </w:pPr>
      <w:r>
        <w:t>Cool Sculpting belly fat</w:t>
      </w:r>
    </w:p>
    <w:p w:rsidR="0053615B" w:rsidRDefault="0053615B" w:rsidP="0053615B">
      <w:pPr>
        <w:pStyle w:val="ListParagraph"/>
        <w:numPr>
          <w:ilvl w:val="0"/>
          <w:numId w:val="1"/>
        </w:numPr>
        <w:spacing w:after="0" w:line="240" w:lineRule="auto"/>
      </w:pPr>
      <w:r>
        <w:t>Cool Sculpting hips and love handles</w:t>
      </w:r>
    </w:p>
    <w:p w:rsidR="0053615B" w:rsidRDefault="0053615B" w:rsidP="0053615B">
      <w:pPr>
        <w:pStyle w:val="ListParagraph"/>
        <w:numPr>
          <w:ilvl w:val="0"/>
          <w:numId w:val="1"/>
        </w:numPr>
        <w:spacing w:after="0" w:line="240" w:lineRule="auto"/>
      </w:pPr>
      <w:r>
        <w:t>Cool Sculpting thighs</w:t>
      </w:r>
    </w:p>
    <w:p w:rsidR="0053615B" w:rsidRDefault="0053615B" w:rsidP="0053615B">
      <w:pPr>
        <w:pStyle w:val="ListParagraph"/>
        <w:numPr>
          <w:ilvl w:val="0"/>
          <w:numId w:val="1"/>
        </w:numPr>
        <w:spacing w:after="0" w:line="240" w:lineRule="auto"/>
      </w:pPr>
      <w:r>
        <w:t>Cool Sculpting neck fat</w:t>
      </w:r>
    </w:p>
    <w:p w:rsidR="0053615B" w:rsidRDefault="0053615B" w:rsidP="0053615B">
      <w:pPr>
        <w:pStyle w:val="ListParagraph"/>
        <w:numPr>
          <w:ilvl w:val="0"/>
          <w:numId w:val="1"/>
        </w:numPr>
        <w:spacing w:after="0" w:line="240" w:lineRule="auto"/>
      </w:pPr>
      <w:r>
        <w:t>Cool Sculpting double chins</w:t>
      </w:r>
    </w:p>
    <w:p w:rsidR="0053615B" w:rsidRDefault="0053615B" w:rsidP="0053615B">
      <w:pPr>
        <w:pStyle w:val="ListParagraph"/>
        <w:numPr>
          <w:ilvl w:val="0"/>
          <w:numId w:val="1"/>
        </w:numPr>
        <w:spacing w:after="0" w:line="240" w:lineRule="auto"/>
      </w:pPr>
      <w:r>
        <w:t>Cool Sculpting bra bulge (armpit fat)</w:t>
      </w:r>
    </w:p>
    <w:p w:rsidR="0053615B" w:rsidRDefault="0053615B" w:rsidP="0053615B">
      <w:pPr>
        <w:pStyle w:val="ListParagraph"/>
        <w:numPr>
          <w:ilvl w:val="0"/>
          <w:numId w:val="1"/>
        </w:numPr>
        <w:spacing w:after="0" w:line="240" w:lineRule="auto"/>
      </w:pPr>
      <w:r>
        <w:t>Cool Sculpting arms (upper arm fat)</w:t>
      </w:r>
    </w:p>
    <w:p w:rsidR="0053615B" w:rsidRDefault="0053615B" w:rsidP="0053615B">
      <w:pPr>
        <w:pStyle w:val="ListParagraph"/>
        <w:numPr>
          <w:ilvl w:val="0"/>
          <w:numId w:val="1"/>
        </w:numPr>
        <w:spacing w:after="0" w:line="240" w:lineRule="auto"/>
      </w:pPr>
      <w:r>
        <w:t>Cool Sculpting back fat</w:t>
      </w:r>
    </w:p>
    <w:p w:rsidR="0053615B" w:rsidRDefault="0053615B" w:rsidP="009B3158">
      <w:pPr>
        <w:spacing w:after="0" w:line="240" w:lineRule="auto"/>
      </w:pPr>
    </w:p>
    <w:p w:rsidR="00DF130D" w:rsidRPr="00A40A66" w:rsidRDefault="00DF130D" w:rsidP="009B3158">
      <w:pPr>
        <w:spacing w:after="0" w:line="240" w:lineRule="auto"/>
      </w:pPr>
    </w:p>
    <w:p w:rsidR="009C0260" w:rsidRPr="00A40A66" w:rsidRDefault="009C0260" w:rsidP="009B3158">
      <w:pPr>
        <w:spacing w:after="0" w:line="240" w:lineRule="auto"/>
      </w:pPr>
      <w:r w:rsidRPr="00A40A66">
        <w:t>WHY CHOOSE ADVANCED REJUVENATION CENTER</w:t>
      </w:r>
      <w:r w:rsidR="00AA06F8">
        <w:t>?</w:t>
      </w:r>
    </w:p>
    <w:p w:rsidR="00DF130D" w:rsidRPr="00A40A66" w:rsidRDefault="00DF130D" w:rsidP="009B3158">
      <w:pPr>
        <w:spacing w:after="0" w:line="240" w:lineRule="auto"/>
      </w:pPr>
    </w:p>
    <w:p w:rsidR="00C16C37" w:rsidRDefault="00C16C37" w:rsidP="00C16C37">
      <w:pPr>
        <w:shd w:val="clear" w:color="auto" w:fill="FFFFFF"/>
        <w:spacing w:after="160" w:line="235" w:lineRule="atLeast"/>
      </w:pPr>
      <w:r w:rsidRPr="00A40A66">
        <w:t>Cool Sculpting results are dependent on the experience and expertise of the technician performing your treatment. Knowing that fat freezing is a technique sensitive procedure, discerning patients living in Westchester</w:t>
      </w:r>
      <w:r w:rsidR="00A40A66">
        <w:t xml:space="preserve"> or Southern </w:t>
      </w:r>
      <w:r w:rsidR="006015D1">
        <w:t>Connecticut</w:t>
      </w:r>
      <w:r w:rsidRPr="00A40A66">
        <w:t xml:space="preserve"> choose Advanced Rejuvenation Center for their Cool </w:t>
      </w:r>
      <w:r w:rsidR="006015D1" w:rsidRPr="00A40A66">
        <w:t>Sculpting</w:t>
      </w:r>
      <w:r w:rsidRPr="00A40A66">
        <w:t xml:space="preserve"> treatment. </w:t>
      </w:r>
    </w:p>
    <w:p w:rsidR="0053615B" w:rsidRPr="0053615B" w:rsidRDefault="0053615B" w:rsidP="00C16C37">
      <w:pPr>
        <w:shd w:val="clear" w:color="auto" w:fill="FFFFFF"/>
        <w:spacing w:after="160" w:line="235" w:lineRule="atLeast"/>
        <w:rPr>
          <w:b/>
          <w:u w:val="single"/>
        </w:rPr>
      </w:pPr>
      <w:r w:rsidRPr="0053615B">
        <w:rPr>
          <w:b/>
          <w:u w:val="single"/>
        </w:rPr>
        <w:t>Innovative Techniques and Technology</w:t>
      </w:r>
    </w:p>
    <w:p w:rsidR="00C16C37" w:rsidRDefault="00C16C37" w:rsidP="00C16C37">
      <w:pPr>
        <w:shd w:val="clear" w:color="auto" w:fill="FFFFFF"/>
        <w:spacing w:after="160" w:line="235" w:lineRule="atLeast"/>
      </w:pPr>
      <w:r w:rsidRPr="00A40A66">
        <w:t>Advanced Rejuvenation Center is a state-of-the-art</w:t>
      </w:r>
      <w:r w:rsidR="00AA06F8">
        <w:t xml:space="preserve"> body contouring facility.  The center is</w:t>
      </w:r>
      <w:r w:rsidRPr="00A40A66">
        <w:t xml:space="preserve"> distinguished in Westchester County for being the first medical spa to offer </w:t>
      </w:r>
      <w:r w:rsidR="006015D1" w:rsidRPr="00A40A66">
        <w:t>groundbreaking</w:t>
      </w:r>
      <w:r w:rsidRPr="00A40A66">
        <w:t xml:space="preserve"> technologies in body contouring. For example, Advanced Rejuvenation Center</w:t>
      </w:r>
      <w:r w:rsidR="00AA06F8">
        <w:t>s</w:t>
      </w:r>
      <w:r w:rsidRPr="00A40A66">
        <w:t xml:space="preserve"> is among the elite group of professionals chosen by Allergan to introduce </w:t>
      </w:r>
      <w:r w:rsidRPr="00AA06F8">
        <w:rPr>
          <w:u w:val="single"/>
        </w:rPr>
        <w:t>CoolTone</w:t>
      </w:r>
      <w:r w:rsidRPr="00A40A66">
        <w:t>—the new muscle building treatment—to the market.</w:t>
      </w:r>
    </w:p>
    <w:p w:rsidR="0053615B" w:rsidRPr="0053615B" w:rsidRDefault="0053615B" w:rsidP="00C16C37">
      <w:pPr>
        <w:shd w:val="clear" w:color="auto" w:fill="FFFFFF"/>
        <w:spacing w:after="160" w:line="235" w:lineRule="atLeast"/>
        <w:rPr>
          <w:b/>
          <w:u w:val="single"/>
        </w:rPr>
      </w:pPr>
      <w:r w:rsidRPr="0053615B">
        <w:rPr>
          <w:b/>
          <w:u w:val="single"/>
        </w:rPr>
        <w:t>Medical Professionals that Care</w:t>
      </w:r>
    </w:p>
    <w:p w:rsidR="00C16C37" w:rsidRPr="00A40A66" w:rsidRDefault="00C16C37" w:rsidP="00C16C37">
      <w:pPr>
        <w:shd w:val="clear" w:color="auto" w:fill="FFFFFF"/>
        <w:spacing w:after="160" w:line="235" w:lineRule="atLeast"/>
      </w:pPr>
      <w:r w:rsidRPr="00A40A66">
        <w:t>Along with providing patients with the newest technologies and the most advanced techniques, Advanced Rejuvenation Center</w:t>
      </w:r>
      <w:r w:rsidR="00AA06F8">
        <w:t>s</w:t>
      </w:r>
      <w:r w:rsidRPr="00A40A66">
        <w:t xml:space="preserve"> also pride itself </w:t>
      </w:r>
      <w:r w:rsidR="00AA06F8">
        <w:t>o</w:t>
      </w:r>
      <w:r w:rsidRPr="00A40A66">
        <w:t xml:space="preserve">n exceeding patient expectations.  All treatments are performed by (or under the </w:t>
      </w:r>
      <w:r w:rsidR="00AA06F8">
        <w:t xml:space="preserve">direct </w:t>
      </w:r>
      <w:r w:rsidRPr="00A40A66">
        <w:t xml:space="preserve">supervision of) Board Certified Physician </w:t>
      </w:r>
      <w:r w:rsidR="006015D1" w:rsidRPr="00A40A66">
        <w:t>Dr</w:t>
      </w:r>
      <w:r w:rsidR="006015D1">
        <w:t>.</w:t>
      </w:r>
      <w:r w:rsidRPr="00A40A66">
        <w:t xml:space="preserve"> Liviu Saimovici, MD. Dr. </w:t>
      </w:r>
      <w:r w:rsidR="00AA06F8">
        <w:t>S</w:t>
      </w:r>
      <w:r w:rsidR="00AA06F8" w:rsidRPr="00A40A66">
        <w:t>aimovici</w:t>
      </w:r>
      <w:r w:rsidR="00AA06F8">
        <w:t xml:space="preserve"> </w:t>
      </w:r>
      <w:r w:rsidRPr="00A40A66">
        <w:t xml:space="preserve">genuinely cares about the well-being of each patient and will offer honest, considerate guidance to connect </w:t>
      </w:r>
      <w:r w:rsidR="006015D1" w:rsidRPr="00A40A66">
        <w:t>individuals with the treatment that is best suited for their</w:t>
      </w:r>
      <w:r w:rsidRPr="00A40A66">
        <w:t xml:space="preserve"> needs and expectations. </w:t>
      </w:r>
    </w:p>
    <w:p w:rsidR="00C16C37" w:rsidRPr="00A40A66" w:rsidRDefault="00C16C37" w:rsidP="009B3158">
      <w:pPr>
        <w:spacing w:after="0" w:line="240" w:lineRule="auto"/>
      </w:pPr>
    </w:p>
    <w:p w:rsidR="009C0260" w:rsidRPr="00A40A66" w:rsidRDefault="009C0260" w:rsidP="009B3158">
      <w:pPr>
        <w:spacing w:after="0" w:line="240" w:lineRule="auto"/>
      </w:pPr>
      <w:r w:rsidRPr="00A40A66">
        <w:t>COOL</w:t>
      </w:r>
      <w:r w:rsidR="008C27F6">
        <w:t xml:space="preserve"> </w:t>
      </w:r>
      <w:r w:rsidRPr="00A40A66">
        <w:t>SCULPTING NEAR ME</w:t>
      </w:r>
    </w:p>
    <w:p w:rsidR="00990D20" w:rsidRPr="00A40A66" w:rsidRDefault="00990D20" w:rsidP="009B3158">
      <w:pPr>
        <w:spacing w:after="0" w:line="240" w:lineRule="auto"/>
      </w:pPr>
    </w:p>
    <w:p w:rsidR="00C16C37" w:rsidRPr="00A40A66" w:rsidRDefault="006015D1" w:rsidP="00C16C37">
      <w:pPr>
        <w:shd w:val="clear" w:color="auto" w:fill="FFFFFF"/>
        <w:spacing w:after="0" w:line="240" w:lineRule="auto"/>
      </w:pPr>
      <w:r w:rsidRPr="00A40A66">
        <w:t>Conveniently</w:t>
      </w:r>
      <w:r w:rsidR="00C16C37" w:rsidRPr="00A40A66">
        <w:t xml:space="preserve"> located in Purchase, NY, Advanced Rejuvenation Center</w:t>
      </w:r>
      <w:r w:rsidR="00AA06F8">
        <w:t>s</w:t>
      </w:r>
      <w:r w:rsidR="00C16C37" w:rsidRPr="00A40A66">
        <w:t xml:space="preserve"> is proud to serve the surrounding communities of Rye, Ryebrook, Mamaroneck, New Rochelle, Scarsdale, Stamford, CT, Greenwich CT, and White Plains.</w:t>
      </w:r>
    </w:p>
    <w:p w:rsidR="00C16C37" w:rsidRPr="00A40A66" w:rsidRDefault="00C16C37" w:rsidP="00C16C37">
      <w:pPr>
        <w:shd w:val="clear" w:color="auto" w:fill="FFFFFF"/>
        <w:spacing w:after="0" w:line="240" w:lineRule="auto"/>
      </w:pPr>
    </w:p>
    <w:p w:rsidR="00C16C37" w:rsidRPr="00A40A66" w:rsidRDefault="00A40A66" w:rsidP="00C16C37">
      <w:pPr>
        <w:shd w:val="clear" w:color="auto" w:fill="FFFFFF"/>
        <w:spacing w:after="0" w:line="240" w:lineRule="auto"/>
      </w:pPr>
      <w:r w:rsidRPr="00A40A66">
        <w:t>If you</w:t>
      </w:r>
      <w:r w:rsidR="00C16C37" w:rsidRPr="00A40A66">
        <w:t xml:space="preserve"> feel ready to reclaim the confidence that comes with a slim, sculpted body, Cool Sculpting may be right for you. Find out by scheduling a complimentary consultation with Advanced Rejuvenation Center. </w:t>
      </w:r>
      <w:r w:rsidR="006015D1" w:rsidRPr="00A40A66">
        <w:t>Call 914</w:t>
      </w:r>
      <w:r w:rsidRPr="00A40A66">
        <w:t>-251-1200 or f</w:t>
      </w:r>
      <w:r w:rsidR="00C16C37" w:rsidRPr="00A40A66">
        <w:t xml:space="preserve">ill out the form below to contact the center online. </w:t>
      </w:r>
    </w:p>
    <w:p w:rsidR="00990D20" w:rsidRPr="00A40A66" w:rsidRDefault="00990D20" w:rsidP="009B3158">
      <w:pPr>
        <w:spacing w:after="0" w:line="240" w:lineRule="auto"/>
      </w:pPr>
    </w:p>
    <w:p w:rsidR="009B3158" w:rsidRPr="00A40A66" w:rsidRDefault="0053615B" w:rsidP="006015D1">
      <w:pPr>
        <w:shd w:val="clear" w:color="auto" w:fill="FFFFFF"/>
        <w:spacing w:after="160" w:line="235" w:lineRule="atLeast"/>
      </w:pPr>
      <w:r w:rsidRPr="0053615B">
        <w:rPr>
          <w:highlight w:val="yellow"/>
        </w:rPr>
        <w:t>[INSERT DISCLAIMER IMAGE]</w:t>
      </w:r>
    </w:p>
    <w:sectPr w:rsidR="009B3158" w:rsidRPr="00A40A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697A9B"/>
    <w:multiLevelType w:val="hybridMultilevel"/>
    <w:tmpl w:val="A15A7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NTO0NDUwszQ2M7RQ0lEKTi0uzszPAykwqgUAl/WpoSwAAAA="/>
  </w:docVars>
  <w:rsids>
    <w:rsidRoot w:val="009B3158"/>
    <w:rsid w:val="0000743D"/>
    <w:rsid w:val="00185122"/>
    <w:rsid w:val="00216195"/>
    <w:rsid w:val="0053615B"/>
    <w:rsid w:val="005F65F5"/>
    <w:rsid w:val="006015D1"/>
    <w:rsid w:val="006B1319"/>
    <w:rsid w:val="006F1251"/>
    <w:rsid w:val="0082247A"/>
    <w:rsid w:val="008C27F6"/>
    <w:rsid w:val="00990D20"/>
    <w:rsid w:val="009B3158"/>
    <w:rsid w:val="009C0260"/>
    <w:rsid w:val="00A40A66"/>
    <w:rsid w:val="00AA06F8"/>
    <w:rsid w:val="00C16C37"/>
    <w:rsid w:val="00DF130D"/>
    <w:rsid w:val="00E009DD"/>
    <w:rsid w:val="00EB6CA4"/>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31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9B3158"/>
  </w:style>
  <w:style w:type="character" w:styleId="Hyperlink">
    <w:name w:val="Hyperlink"/>
    <w:basedOn w:val="DefaultParagraphFont"/>
    <w:uiPriority w:val="99"/>
    <w:unhideWhenUsed/>
    <w:rsid w:val="009B3158"/>
    <w:rPr>
      <w:color w:val="0000FF"/>
      <w:u w:val="single"/>
    </w:rPr>
  </w:style>
  <w:style w:type="paragraph" w:styleId="BalloonText">
    <w:name w:val="Balloon Text"/>
    <w:basedOn w:val="Normal"/>
    <w:link w:val="BalloonTextChar"/>
    <w:uiPriority w:val="99"/>
    <w:semiHidden/>
    <w:unhideWhenUsed/>
    <w:rsid w:val="009B31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3158"/>
    <w:rPr>
      <w:rFonts w:ascii="Tahoma" w:hAnsi="Tahoma" w:cs="Tahoma"/>
      <w:sz w:val="16"/>
      <w:szCs w:val="16"/>
    </w:rPr>
  </w:style>
  <w:style w:type="paragraph" w:styleId="ListParagraph">
    <w:name w:val="List Paragraph"/>
    <w:basedOn w:val="Normal"/>
    <w:uiPriority w:val="34"/>
    <w:qFormat/>
    <w:rsid w:val="0053615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31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9B3158"/>
  </w:style>
  <w:style w:type="character" w:styleId="Hyperlink">
    <w:name w:val="Hyperlink"/>
    <w:basedOn w:val="DefaultParagraphFont"/>
    <w:uiPriority w:val="99"/>
    <w:unhideWhenUsed/>
    <w:rsid w:val="009B3158"/>
    <w:rPr>
      <w:color w:val="0000FF"/>
      <w:u w:val="single"/>
    </w:rPr>
  </w:style>
  <w:style w:type="paragraph" w:styleId="BalloonText">
    <w:name w:val="Balloon Text"/>
    <w:basedOn w:val="Normal"/>
    <w:link w:val="BalloonTextChar"/>
    <w:uiPriority w:val="99"/>
    <w:semiHidden/>
    <w:unhideWhenUsed/>
    <w:rsid w:val="009B31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3158"/>
    <w:rPr>
      <w:rFonts w:ascii="Tahoma" w:hAnsi="Tahoma" w:cs="Tahoma"/>
      <w:sz w:val="16"/>
      <w:szCs w:val="16"/>
    </w:rPr>
  </w:style>
  <w:style w:type="paragraph" w:styleId="ListParagraph">
    <w:name w:val="List Paragraph"/>
    <w:basedOn w:val="Normal"/>
    <w:uiPriority w:val="34"/>
    <w:qFormat/>
    <w:rsid w:val="005361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8598921">
      <w:bodyDiv w:val="1"/>
      <w:marLeft w:val="0"/>
      <w:marRight w:val="0"/>
      <w:marTop w:val="0"/>
      <w:marBottom w:val="0"/>
      <w:divBdr>
        <w:top w:val="none" w:sz="0" w:space="0" w:color="auto"/>
        <w:left w:val="none" w:sz="0" w:space="0" w:color="auto"/>
        <w:bottom w:val="none" w:sz="0" w:space="0" w:color="auto"/>
        <w:right w:val="none" w:sz="0" w:space="0" w:color="auto"/>
      </w:divBdr>
      <w:divsChild>
        <w:div w:id="305594836">
          <w:marLeft w:val="0"/>
          <w:marRight w:val="0"/>
          <w:marTop w:val="0"/>
          <w:marBottom w:val="0"/>
          <w:divBdr>
            <w:top w:val="none" w:sz="0" w:space="0" w:color="auto"/>
            <w:left w:val="none" w:sz="0" w:space="0" w:color="auto"/>
            <w:bottom w:val="none" w:sz="0" w:space="0" w:color="auto"/>
            <w:right w:val="none" w:sz="0" w:space="0" w:color="auto"/>
          </w:divBdr>
          <w:divsChild>
            <w:div w:id="1401052814">
              <w:marLeft w:val="0"/>
              <w:marRight w:val="0"/>
              <w:marTop w:val="0"/>
              <w:marBottom w:val="0"/>
              <w:divBdr>
                <w:top w:val="none" w:sz="0" w:space="0" w:color="auto"/>
                <w:left w:val="none" w:sz="0" w:space="0" w:color="auto"/>
                <w:bottom w:val="none" w:sz="0" w:space="0" w:color="auto"/>
                <w:right w:val="none" w:sz="0" w:space="0" w:color="auto"/>
              </w:divBdr>
              <w:divsChild>
                <w:div w:id="972757239">
                  <w:marLeft w:val="0"/>
                  <w:marRight w:val="0"/>
                  <w:marTop w:val="120"/>
                  <w:marBottom w:val="0"/>
                  <w:divBdr>
                    <w:top w:val="none" w:sz="0" w:space="0" w:color="auto"/>
                    <w:left w:val="none" w:sz="0" w:space="0" w:color="auto"/>
                    <w:bottom w:val="none" w:sz="0" w:space="0" w:color="auto"/>
                    <w:right w:val="none" w:sz="0" w:space="0" w:color="auto"/>
                  </w:divBdr>
                  <w:divsChild>
                    <w:div w:id="874271404">
                      <w:marLeft w:val="0"/>
                      <w:marRight w:val="0"/>
                      <w:marTop w:val="0"/>
                      <w:marBottom w:val="0"/>
                      <w:divBdr>
                        <w:top w:val="none" w:sz="0" w:space="0" w:color="auto"/>
                        <w:left w:val="none" w:sz="0" w:space="0" w:color="auto"/>
                        <w:bottom w:val="none" w:sz="0" w:space="0" w:color="auto"/>
                        <w:right w:val="none" w:sz="0" w:space="0" w:color="auto"/>
                      </w:divBdr>
                      <w:divsChild>
                        <w:div w:id="536742664">
                          <w:marLeft w:val="0"/>
                          <w:marRight w:val="0"/>
                          <w:marTop w:val="0"/>
                          <w:marBottom w:val="0"/>
                          <w:divBdr>
                            <w:top w:val="none" w:sz="0" w:space="0" w:color="auto"/>
                            <w:left w:val="none" w:sz="0" w:space="0" w:color="auto"/>
                            <w:bottom w:val="none" w:sz="0" w:space="0" w:color="auto"/>
                            <w:right w:val="none" w:sz="0" w:space="0" w:color="auto"/>
                          </w:divBdr>
                          <w:divsChild>
                            <w:div w:id="498927771">
                              <w:marLeft w:val="0"/>
                              <w:marRight w:val="0"/>
                              <w:marTop w:val="0"/>
                              <w:marBottom w:val="0"/>
                              <w:divBdr>
                                <w:top w:val="none" w:sz="0" w:space="0" w:color="auto"/>
                                <w:left w:val="none" w:sz="0" w:space="0" w:color="auto"/>
                                <w:bottom w:val="none" w:sz="0" w:space="0" w:color="auto"/>
                                <w:right w:val="none" w:sz="0" w:space="0" w:color="auto"/>
                              </w:divBdr>
                            </w:div>
                            <w:div w:id="459298262">
                              <w:marLeft w:val="0"/>
                              <w:marRight w:val="0"/>
                              <w:marTop w:val="0"/>
                              <w:marBottom w:val="0"/>
                              <w:divBdr>
                                <w:top w:val="none" w:sz="0" w:space="0" w:color="auto"/>
                                <w:left w:val="none" w:sz="0" w:space="0" w:color="auto"/>
                                <w:bottom w:val="none" w:sz="0" w:space="0" w:color="auto"/>
                                <w:right w:val="none" w:sz="0" w:space="0" w:color="auto"/>
                              </w:divBdr>
                            </w:div>
                            <w:div w:id="470290700">
                              <w:marLeft w:val="0"/>
                              <w:marRight w:val="0"/>
                              <w:marTop w:val="0"/>
                              <w:marBottom w:val="0"/>
                              <w:divBdr>
                                <w:top w:val="none" w:sz="0" w:space="0" w:color="auto"/>
                                <w:left w:val="none" w:sz="0" w:space="0" w:color="auto"/>
                                <w:bottom w:val="none" w:sz="0" w:space="0" w:color="auto"/>
                                <w:right w:val="none" w:sz="0" w:space="0" w:color="auto"/>
                              </w:divBdr>
                            </w:div>
                            <w:div w:id="388188213">
                              <w:marLeft w:val="0"/>
                              <w:marRight w:val="0"/>
                              <w:marTop w:val="0"/>
                              <w:marBottom w:val="0"/>
                              <w:divBdr>
                                <w:top w:val="none" w:sz="0" w:space="0" w:color="auto"/>
                                <w:left w:val="none" w:sz="0" w:space="0" w:color="auto"/>
                                <w:bottom w:val="none" w:sz="0" w:space="0" w:color="auto"/>
                                <w:right w:val="none" w:sz="0" w:space="0" w:color="auto"/>
                              </w:divBdr>
                            </w:div>
                            <w:div w:id="1195070667">
                              <w:marLeft w:val="0"/>
                              <w:marRight w:val="0"/>
                              <w:marTop w:val="0"/>
                              <w:marBottom w:val="0"/>
                              <w:divBdr>
                                <w:top w:val="none" w:sz="0" w:space="0" w:color="auto"/>
                                <w:left w:val="none" w:sz="0" w:space="0" w:color="auto"/>
                                <w:bottom w:val="none" w:sz="0" w:space="0" w:color="auto"/>
                                <w:right w:val="none" w:sz="0" w:space="0" w:color="auto"/>
                              </w:divBdr>
                            </w:div>
                            <w:div w:id="417216499">
                              <w:marLeft w:val="0"/>
                              <w:marRight w:val="0"/>
                              <w:marTop w:val="0"/>
                              <w:marBottom w:val="0"/>
                              <w:divBdr>
                                <w:top w:val="none" w:sz="0" w:space="0" w:color="auto"/>
                                <w:left w:val="none" w:sz="0" w:space="0" w:color="auto"/>
                                <w:bottom w:val="none" w:sz="0" w:space="0" w:color="auto"/>
                                <w:right w:val="none" w:sz="0" w:space="0" w:color="auto"/>
                              </w:divBdr>
                            </w:div>
                            <w:div w:id="87116695">
                              <w:marLeft w:val="0"/>
                              <w:marRight w:val="0"/>
                              <w:marTop w:val="0"/>
                              <w:marBottom w:val="0"/>
                              <w:divBdr>
                                <w:top w:val="none" w:sz="0" w:space="0" w:color="auto"/>
                                <w:left w:val="none" w:sz="0" w:space="0" w:color="auto"/>
                                <w:bottom w:val="none" w:sz="0" w:space="0" w:color="auto"/>
                                <w:right w:val="none" w:sz="0" w:space="0" w:color="auto"/>
                              </w:divBdr>
                            </w:div>
                            <w:div w:id="11420325">
                              <w:marLeft w:val="0"/>
                              <w:marRight w:val="0"/>
                              <w:marTop w:val="0"/>
                              <w:marBottom w:val="0"/>
                              <w:divBdr>
                                <w:top w:val="none" w:sz="0" w:space="0" w:color="auto"/>
                                <w:left w:val="none" w:sz="0" w:space="0" w:color="auto"/>
                                <w:bottom w:val="none" w:sz="0" w:space="0" w:color="auto"/>
                                <w:right w:val="none" w:sz="0" w:space="0" w:color="auto"/>
                              </w:divBdr>
                            </w:div>
                            <w:div w:id="1437675548">
                              <w:marLeft w:val="0"/>
                              <w:marRight w:val="0"/>
                              <w:marTop w:val="0"/>
                              <w:marBottom w:val="0"/>
                              <w:divBdr>
                                <w:top w:val="none" w:sz="0" w:space="0" w:color="auto"/>
                                <w:left w:val="none" w:sz="0" w:space="0" w:color="auto"/>
                                <w:bottom w:val="none" w:sz="0" w:space="0" w:color="auto"/>
                                <w:right w:val="none" w:sz="0" w:space="0" w:color="auto"/>
                              </w:divBdr>
                            </w:div>
                            <w:div w:id="877199631">
                              <w:marLeft w:val="0"/>
                              <w:marRight w:val="0"/>
                              <w:marTop w:val="0"/>
                              <w:marBottom w:val="0"/>
                              <w:divBdr>
                                <w:top w:val="none" w:sz="0" w:space="0" w:color="auto"/>
                                <w:left w:val="none" w:sz="0" w:space="0" w:color="auto"/>
                                <w:bottom w:val="none" w:sz="0" w:space="0" w:color="auto"/>
                                <w:right w:val="none" w:sz="0" w:space="0" w:color="auto"/>
                              </w:divBdr>
                            </w:div>
                            <w:div w:id="466707789">
                              <w:marLeft w:val="0"/>
                              <w:marRight w:val="0"/>
                              <w:marTop w:val="0"/>
                              <w:marBottom w:val="0"/>
                              <w:divBdr>
                                <w:top w:val="none" w:sz="0" w:space="0" w:color="auto"/>
                                <w:left w:val="none" w:sz="0" w:space="0" w:color="auto"/>
                                <w:bottom w:val="none" w:sz="0" w:space="0" w:color="auto"/>
                                <w:right w:val="none" w:sz="0" w:space="0" w:color="auto"/>
                              </w:divBdr>
                            </w:div>
                            <w:div w:id="1447970407">
                              <w:marLeft w:val="0"/>
                              <w:marRight w:val="0"/>
                              <w:marTop w:val="0"/>
                              <w:marBottom w:val="0"/>
                              <w:divBdr>
                                <w:top w:val="none" w:sz="0" w:space="0" w:color="auto"/>
                                <w:left w:val="none" w:sz="0" w:space="0" w:color="auto"/>
                                <w:bottom w:val="none" w:sz="0" w:space="0" w:color="auto"/>
                                <w:right w:val="none" w:sz="0" w:space="0" w:color="auto"/>
                              </w:divBdr>
                            </w:div>
                            <w:div w:id="1881895907">
                              <w:marLeft w:val="0"/>
                              <w:marRight w:val="0"/>
                              <w:marTop w:val="0"/>
                              <w:marBottom w:val="0"/>
                              <w:divBdr>
                                <w:top w:val="none" w:sz="0" w:space="0" w:color="auto"/>
                                <w:left w:val="none" w:sz="0" w:space="0" w:color="auto"/>
                                <w:bottom w:val="none" w:sz="0" w:space="0" w:color="auto"/>
                                <w:right w:val="none" w:sz="0" w:space="0" w:color="auto"/>
                              </w:divBdr>
                            </w:div>
                            <w:div w:id="1715882538">
                              <w:marLeft w:val="0"/>
                              <w:marRight w:val="0"/>
                              <w:marTop w:val="0"/>
                              <w:marBottom w:val="0"/>
                              <w:divBdr>
                                <w:top w:val="none" w:sz="0" w:space="0" w:color="auto"/>
                                <w:left w:val="none" w:sz="0" w:space="0" w:color="auto"/>
                                <w:bottom w:val="none" w:sz="0" w:space="0" w:color="auto"/>
                                <w:right w:val="none" w:sz="0" w:space="0" w:color="auto"/>
                              </w:divBdr>
                            </w:div>
                            <w:div w:id="1064722058">
                              <w:marLeft w:val="0"/>
                              <w:marRight w:val="0"/>
                              <w:marTop w:val="0"/>
                              <w:marBottom w:val="0"/>
                              <w:divBdr>
                                <w:top w:val="none" w:sz="0" w:space="0" w:color="auto"/>
                                <w:left w:val="none" w:sz="0" w:space="0" w:color="auto"/>
                                <w:bottom w:val="none" w:sz="0" w:space="0" w:color="auto"/>
                                <w:right w:val="none" w:sz="0" w:space="0" w:color="auto"/>
                              </w:divBdr>
                            </w:div>
                            <w:div w:id="126357271">
                              <w:marLeft w:val="0"/>
                              <w:marRight w:val="0"/>
                              <w:marTop w:val="0"/>
                              <w:marBottom w:val="0"/>
                              <w:divBdr>
                                <w:top w:val="none" w:sz="0" w:space="0" w:color="auto"/>
                                <w:left w:val="none" w:sz="0" w:space="0" w:color="auto"/>
                                <w:bottom w:val="none" w:sz="0" w:space="0" w:color="auto"/>
                                <w:right w:val="none" w:sz="0" w:space="0" w:color="auto"/>
                              </w:divBdr>
                            </w:div>
                            <w:div w:id="2003461513">
                              <w:marLeft w:val="0"/>
                              <w:marRight w:val="0"/>
                              <w:marTop w:val="0"/>
                              <w:marBottom w:val="0"/>
                              <w:divBdr>
                                <w:top w:val="none" w:sz="0" w:space="0" w:color="auto"/>
                                <w:left w:val="none" w:sz="0" w:space="0" w:color="auto"/>
                                <w:bottom w:val="none" w:sz="0" w:space="0" w:color="auto"/>
                                <w:right w:val="none" w:sz="0" w:space="0" w:color="auto"/>
                              </w:divBdr>
                            </w:div>
                            <w:div w:id="1538473040">
                              <w:marLeft w:val="0"/>
                              <w:marRight w:val="0"/>
                              <w:marTop w:val="0"/>
                              <w:marBottom w:val="0"/>
                              <w:divBdr>
                                <w:top w:val="none" w:sz="0" w:space="0" w:color="auto"/>
                                <w:left w:val="none" w:sz="0" w:space="0" w:color="auto"/>
                                <w:bottom w:val="none" w:sz="0" w:space="0" w:color="auto"/>
                                <w:right w:val="none" w:sz="0" w:space="0" w:color="auto"/>
                              </w:divBdr>
                            </w:div>
                            <w:div w:id="1959751031">
                              <w:marLeft w:val="0"/>
                              <w:marRight w:val="0"/>
                              <w:marTop w:val="0"/>
                              <w:marBottom w:val="0"/>
                              <w:divBdr>
                                <w:top w:val="none" w:sz="0" w:space="0" w:color="auto"/>
                                <w:left w:val="none" w:sz="0" w:space="0" w:color="auto"/>
                                <w:bottom w:val="none" w:sz="0" w:space="0" w:color="auto"/>
                                <w:right w:val="none" w:sz="0" w:space="0" w:color="auto"/>
                              </w:divBdr>
                            </w:div>
                            <w:div w:id="544758727">
                              <w:marLeft w:val="0"/>
                              <w:marRight w:val="0"/>
                              <w:marTop w:val="0"/>
                              <w:marBottom w:val="0"/>
                              <w:divBdr>
                                <w:top w:val="none" w:sz="0" w:space="0" w:color="auto"/>
                                <w:left w:val="none" w:sz="0" w:space="0" w:color="auto"/>
                                <w:bottom w:val="none" w:sz="0" w:space="0" w:color="auto"/>
                                <w:right w:val="none" w:sz="0" w:space="0" w:color="auto"/>
                              </w:divBdr>
                            </w:div>
                            <w:div w:id="2043821725">
                              <w:marLeft w:val="0"/>
                              <w:marRight w:val="0"/>
                              <w:marTop w:val="0"/>
                              <w:marBottom w:val="0"/>
                              <w:divBdr>
                                <w:top w:val="none" w:sz="0" w:space="0" w:color="auto"/>
                                <w:left w:val="none" w:sz="0" w:space="0" w:color="auto"/>
                                <w:bottom w:val="none" w:sz="0" w:space="0" w:color="auto"/>
                                <w:right w:val="none" w:sz="0" w:space="0" w:color="auto"/>
                              </w:divBdr>
                            </w:div>
                          </w:divsChild>
                        </w:div>
                        <w:div w:id="556211166">
                          <w:marLeft w:val="0"/>
                          <w:marRight w:val="0"/>
                          <w:marTop w:val="0"/>
                          <w:marBottom w:val="0"/>
                          <w:divBdr>
                            <w:top w:val="none" w:sz="0" w:space="0" w:color="auto"/>
                            <w:left w:val="none" w:sz="0" w:space="0" w:color="auto"/>
                            <w:bottom w:val="none" w:sz="0" w:space="0" w:color="auto"/>
                            <w:right w:val="none" w:sz="0" w:space="0" w:color="auto"/>
                          </w:divBdr>
                        </w:div>
                        <w:div w:id="213852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6383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1</TotalTime>
  <Pages>3</Pages>
  <Words>796</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11-06T23:23:00Z</dcterms:created>
  <dcterms:modified xsi:type="dcterms:W3CDTF">2019-11-11T19:59:00Z</dcterms:modified>
</cp:coreProperties>
</file>